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6B5BD6" w14:textId="302E2466" w:rsidR="001B3604" w:rsidRPr="00091DE6" w:rsidRDefault="0056586C" w:rsidP="0056586C">
      <w:pPr>
        <w:jc w:val="center"/>
        <w:rPr>
          <w:rFonts w:ascii="Arial Black" w:hAnsi="Arial Black"/>
          <w:b/>
          <w:color w:val="E36C0A" w:themeColor="accent6" w:themeShade="BF"/>
          <w:sz w:val="28"/>
          <w:szCs w:val="28"/>
        </w:rPr>
      </w:pPr>
      <w:r w:rsidRPr="00091DE6">
        <w:rPr>
          <w:rFonts w:ascii="Arial Black" w:hAnsi="Arial Black"/>
          <w:b/>
          <w:color w:val="E36C0A" w:themeColor="accent6" w:themeShade="BF"/>
          <w:sz w:val="28"/>
          <w:szCs w:val="28"/>
        </w:rPr>
        <w:t>EE Summer Exchange</w:t>
      </w:r>
      <w:r w:rsidR="00CF2650">
        <w:rPr>
          <w:rFonts w:ascii="Arial Black" w:hAnsi="Arial Black"/>
          <w:b/>
          <w:color w:val="E36C0A" w:themeColor="accent6" w:themeShade="BF"/>
          <w:sz w:val="28"/>
          <w:szCs w:val="28"/>
        </w:rPr>
        <w:t xml:space="preserve"> 201</w:t>
      </w:r>
      <w:r w:rsidR="00074A5C">
        <w:rPr>
          <w:rFonts w:ascii="Arial Black" w:hAnsi="Arial Black"/>
          <w:b/>
          <w:color w:val="E36C0A" w:themeColor="accent6" w:themeShade="BF"/>
          <w:sz w:val="28"/>
          <w:szCs w:val="28"/>
        </w:rPr>
        <w:t>9</w:t>
      </w:r>
      <w:r w:rsidRPr="00091DE6">
        <w:rPr>
          <w:rFonts w:ascii="Arial Black" w:hAnsi="Arial Black"/>
          <w:b/>
          <w:color w:val="E36C0A" w:themeColor="accent6" w:themeShade="BF"/>
          <w:sz w:val="28"/>
          <w:szCs w:val="28"/>
        </w:rPr>
        <w:t xml:space="preserve"> - Sharing Article Template</w:t>
      </w:r>
    </w:p>
    <w:tbl>
      <w:tblPr>
        <w:tblStyle w:val="TableGrid"/>
        <w:tblW w:w="0" w:type="auto"/>
        <w:tblBorders>
          <w:top w:val="dotDash" w:sz="4" w:space="0" w:color="auto"/>
          <w:left w:val="dotDash" w:sz="4" w:space="0" w:color="auto"/>
          <w:bottom w:val="dotDash" w:sz="4" w:space="0" w:color="auto"/>
          <w:right w:val="dotDash" w:sz="4" w:space="0" w:color="auto"/>
          <w:insideH w:val="dotDash" w:sz="4" w:space="0" w:color="auto"/>
          <w:insideV w:val="dotDash" w:sz="4" w:space="0" w:color="auto"/>
        </w:tblBorders>
        <w:shd w:val="clear" w:color="auto" w:fill="DAEEF3" w:themeFill="accent5" w:themeFillTint="33"/>
        <w:tblLook w:val="04A0" w:firstRow="1" w:lastRow="0" w:firstColumn="1" w:lastColumn="0" w:noHBand="0" w:noVBand="1"/>
      </w:tblPr>
      <w:tblGrid>
        <w:gridCol w:w="3438"/>
        <w:gridCol w:w="6138"/>
      </w:tblGrid>
      <w:tr w:rsidR="0056586C" w14:paraId="2FBF1747" w14:textId="77777777" w:rsidTr="00CF2650">
        <w:tc>
          <w:tcPr>
            <w:tcW w:w="3438" w:type="dxa"/>
            <w:shd w:val="clear" w:color="auto" w:fill="DAEEF3" w:themeFill="accent5" w:themeFillTint="33"/>
          </w:tcPr>
          <w:p w14:paraId="3FAF0C1D" w14:textId="77777777" w:rsidR="0056586C" w:rsidRPr="00F32A6F" w:rsidRDefault="0056586C" w:rsidP="0056586C">
            <w:pPr>
              <w:spacing w:line="360" w:lineRule="auto"/>
              <w:rPr>
                <w:b/>
              </w:rPr>
            </w:pPr>
            <w:r w:rsidRPr="00F32A6F">
              <w:rPr>
                <w:b/>
              </w:rPr>
              <w:t>Your name/ Major/ Year of Study</w:t>
            </w:r>
          </w:p>
        </w:tc>
        <w:tc>
          <w:tcPr>
            <w:tcW w:w="6138" w:type="dxa"/>
            <w:shd w:val="clear" w:color="auto" w:fill="DAEEF3" w:themeFill="accent5" w:themeFillTint="33"/>
          </w:tcPr>
          <w:p w14:paraId="3970998A" w14:textId="77777777" w:rsidR="0056586C" w:rsidRDefault="0056586C" w:rsidP="0056586C">
            <w:pPr>
              <w:spacing w:line="360" w:lineRule="auto"/>
            </w:pPr>
          </w:p>
        </w:tc>
      </w:tr>
      <w:tr w:rsidR="0056586C" w14:paraId="261E850E" w14:textId="77777777" w:rsidTr="00CF2650">
        <w:tc>
          <w:tcPr>
            <w:tcW w:w="3438" w:type="dxa"/>
            <w:shd w:val="clear" w:color="auto" w:fill="DAEEF3" w:themeFill="accent5" w:themeFillTint="33"/>
          </w:tcPr>
          <w:p w14:paraId="50ECD7F5" w14:textId="77777777" w:rsidR="0056586C" w:rsidRPr="00F32A6F" w:rsidRDefault="0056586C" w:rsidP="0056586C">
            <w:pPr>
              <w:spacing w:line="360" w:lineRule="auto"/>
              <w:rPr>
                <w:b/>
              </w:rPr>
            </w:pPr>
            <w:r w:rsidRPr="00F32A6F">
              <w:rPr>
                <w:b/>
              </w:rPr>
              <w:t>Names of your group members</w:t>
            </w:r>
          </w:p>
        </w:tc>
        <w:tc>
          <w:tcPr>
            <w:tcW w:w="6138" w:type="dxa"/>
            <w:shd w:val="clear" w:color="auto" w:fill="DAEEF3" w:themeFill="accent5" w:themeFillTint="33"/>
          </w:tcPr>
          <w:p w14:paraId="2925B1B0" w14:textId="77777777" w:rsidR="0056586C" w:rsidRDefault="0056586C" w:rsidP="0056586C">
            <w:pPr>
              <w:spacing w:line="360" w:lineRule="auto"/>
            </w:pPr>
          </w:p>
        </w:tc>
      </w:tr>
      <w:tr w:rsidR="0056586C" w14:paraId="0C3B20FA" w14:textId="77777777" w:rsidTr="00CF2650">
        <w:tc>
          <w:tcPr>
            <w:tcW w:w="3438" w:type="dxa"/>
            <w:shd w:val="clear" w:color="auto" w:fill="DAEEF3" w:themeFill="accent5" w:themeFillTint="33"/>
          </w:tcPr>
          <w:p w14:paraId="7BE334F0" w14:textId="77777777" w:rsidR="0056586C" w:rsidRPr="00F32A6F" w:rsidRDefault="0056586C" w:rsidP="0056586C">
            <w:pPr>
              <w:spacing w:line="360" w:lineRule="auto"/>
              <w:rPr>
                <w:b/>
              </w:rPr>
            </w:pPr>
            <w:r w:rsidRPr="00F32A6F">
              <w:rPr>
                <w:b/>
              </w:rPr>
              <w:t>Host university</w:t>
            </w:r>
          </w:p>
        </w:tc>
        <w:tc>
          <w:tcPr>
            <w:tcW w:w="6138" w:type="dxa"/>
            <w:shd w:val="clear" w:color="auto" w:fill="DAEEF3" w:themeFill="accent5" w:themeFillTint="33"/>
          </w:tcPr>
          <w:p w14:paraId="5672C6A2" w14:textId="77777777" w:rsidR="0056586C" w:rsidRDefault="0056586C" w:rsidP="0056586C">
            <w:pPr>
              <w:spacing w:line="360" w:lineRule="auto"/>
            </w:pPr>
          </w:p>
        </w:tc>
      </w:tr>
      <w:tr w:rsidR="00C96C47" w14:paraId="436E3E88" w14:textId="77777777" w:rsidTr="00CF2650">
        <w:tc>
          <w:tcPr>
            <w:tcW w:w="3438" w:type="dxa"/>
            <w:shd w:val="clear" w:color="auto" w:fill="DAEEF3" w:themeFill="accent5" w:themeFillTint="33"/>
          </w:tcPr>
          <w:p w14:paraId="536CCE6B" w14:textId="77777777" w:rsidR="00C96C47" w:rsidRPr="00F32A6F" w:rsidRDefault="00C96C47" w:rsidP="0056586C">
            <w:pPr>
              <w:spacing w:line="360" w:lineRule="auto"/>
              <w:rPr>
                <w:b/>
              </w:rPr>
            </w:pPr>
            <w:r>
              <w:rPr>
                <w:b/>
              </w:rPr>
              <w:t>Your email and mobile number</w:t>
            </w:r>
          </w:p>
        </w:tc>
        <w:tc>
          <w:tcPr>
            <w:tcW w:w="6138" w:type="dxa"/>
            <w:shd w:val="clear" w:color="auto" w:fill="DAEEF3" w:themeFill="accent5" w:themeFillTint="33"/>
          </w:tcPr>
          <w:p w14:paraId="1037B02C" w14:textId="77777777" w:rsidR="00C96C47" w:rsidRDefault="00C96C47" w:rsidP="0056586C">
            <w:pPr>
              <w:spacing w:line="360" w:lineRule="auto"/>
            </w:pPr>
          </w:p>
        </w:tc>
      </w:tr>
    </w:tbl>
    <w:p w14:paraId="7761CA3C" w14:textId="77777777" w:rsidR="0056586C" w:rsidRDefault="0056586C"/>
    <w:p w14:paraId="7D985009" w14:textId="4891852E" w:rsidR="00CF2650" w:rsidRDefault="0056586C">
      <w:pPr>
        <w:rPr>
          <w:b/>
        </w:rPr>
      </w:pPr>
      <w:r w:rsidRPr="00DB187A">
        <w:rPr>
          <w:b/>
        </w:rPr>
        <w:t xml:space="preserve">Share your experience of summer exchange in about </w:t>
      </w:r>
      <w:r w:rsidRPr="00EC487D">
        <w:rPr>
          <w:b/>
        </w:rPr>
        <w:t>600</w:t>
      </w:r>
      <w:r w:rsidRPr="00DB187A">
        <w:rPr>
          <w:b/>
        </w:rPr>
        <w:t xml:space="preserve"> words in English or </w:t>
      </w:r>
      <w:r w:rsidR="000825F3" w:rsidRPr="00DB187A">
        <w:rPr>
          <w:b/>
        </w:rPr>
        <w:t>in Chinese</w:t>
      </w:r>
      <w:r w:rsidR="00CF2650">
        <w:rPr>
          <w:b/>
        </w:rPr>
        <w:t xml:space="preserve">, with </w:t>
      </w:r>
      <w:r w:rsidR="004968F3">
        <w:rPr>
          <w:b/>
        </w:rPr>
        <w:t>6</w:t>
      </w:r>
      <w:r w:rsidR="00CF2650">
        <w:rPr>
          <w:b/>
        </w:rPr>
        <w:t xml:space="preserve"> photos of you/your group members enclosed.</w:t>
      </w:r>
      <w:r w:rsidR="00DB187A">
        <w:rPr>
          <w:b/>
        </w:rPr>
        <w:t xml:space="preserve">  </w:t>
      </w:r>
      <w:r w:rsidR="000F43D5" w:rsidRPr="000F43D5">
        <w:rPr>
          <w:b/>
        </w:rPr>
        <w:t>File size of each photo should be 3MB-5MB</w:t>
      </w:r>
      <w:r w:rsidR="000F43D5">
        <w:rPr>
          <w:b/>
        </w:rPr>
        <w:t xml:space="preserve">. </w:t>
      </w:r>
      <w:r w:rsidR="00CF2650">
        <w:rPr>
          <w:b/>
        </w:rPr>
        <w:t>Your writing might</w:t>
      </w:r>
      <w:r w:rsidR="00385E3E">
        <w:rPr>
          <w:b/>
        </w:rPr>
        <w:t xml:space="preserve"> be published on</w:t>
      </w:r>
      <w:r w:rsidR="00CF2650">
        <w:rPr>
          <w:b/>
        </w:rPr>
        <w:t xml:space="preserve"> the</w:t>
      </w:r>
      <w:r w:rsidR="00385E3E">
        <w:rPr>
          <w:b/>
        </w:rPr>
        <w:t xml:space="preserve"> departmental</w:t>
      </w:r>
      <w:r w:rsidR="000576AD">
        <w:rPr>
          <w:b/>
        </w:rPr>
        <w:t xml:space="preserve"> website</w:t>
      </w:r>
      <w:r w:rsidR="00385E3E">
        <w:rPr>
          <w:b/>
        </w:rPr>
        <w:t>.</w:t>
      </w:r>
      <w:r w:rsidR="00F176C9">
        <w:rPr>
          <w:b/>
        </w:rPr>
        <w:t xml:space="preserve"> </w:t>
      </w:r>
      <w:r w:rsidR="00385E3E">
        <w:rPr>
          <w:b/>
        </w:rPr>
        <w:t xml:space="preserve"> </w:t>
      </w:r>
      <w:r w:rsidR="00CF2650">
        <w:rPr>
          <w:b/>
        </w:rPr>
        <w:t xml:space="preserve"> </w:t>
      </w:r>
      <w:bookmarkStart w:id="0" w:name="_GoBack"/>
      <w:bookmarkEnd w:id="0"/>
    </w:p>
    <w:p w14:paraId="57436D5E" w14:textId="77777777" w:rsidR="000825F3" w:rsidRDefault="00CF2650">
      <w:pPr>
        <w:rPr>
          <w:b/>
        </w:rPr>
      </w:pPr>
      <w:r>
        <w:rPr>
          <w:b/>
        </w:rPr>
        <w:t xml:space="preserve">Below are some guided questions </w:t>
      </w:r>
      <w:r w:rsidRPr="00CF2650">
        <w:rPr>
          <w:b/>
          <w:u w:val="single"/>
        </w:rPr>
        <w:t>for your reference</w:t>
      </w:r>
      <w:r>
        <w:rPr>
          <w:b/>
        </w:rPr>
        <w:t>:</w:t>
      </w:r>
    </w:p>
    <w:p w14:paraId="50C791FA" w14:textId="77777777" w:rsidR="00CF2650" w:rsidRPr="00DB187A" w:rsidRDefault="00CF2650">
      <w:pPr>
        <w:rPr>
          <w:b/>
        </w:rPr>
      </w:pPr>
    </w:p>
    <w:p w14:paraId="13381411" w14:textId="77777777" w:rsidR="00CF2650" w:rsidRDefault="000825F3">
      <w:r>
        <w:t xml:space="preserve">[1] </w:t>
      </w:r>
      <w:r w:rsidR="00CF2650">
        <w:t xml:space="preserve">Think of a title for your writing --- a short, simple and attractive one.  </w:t>
      </w:r>
    </w:p>
    <w:p w14:paraId="69668765" w14:textId="77777777" w:rsidR="00636A94" w:rsidRDefault="00636A94">
      <w:r>
        <w:t xml:space="preserve">[2] </w:t>
      </w:r>
      <w:r w:rsidR="00CF2650">
        <w:t xml:space="preserve">Briefly describe your daily routines that you find interesting? </w:t>
      </w:r>
    </w:p>
    <w:p w14:paraId="1D6528E0" w14:textId="77777777" w:rsidR="00DB187A" w:rsidRDefault="00DB187A">
      <w:r>
        <w:t xml:space="preserve">[3] </w:t>
      </w:r>
      <w:r w:rsidR="00CF2650">
        <w:t xml:space="preserve">How do you describe the people, culture and environment of the place you go to? </w:t>
      </w:r>
    </w:p>
    <w:p w14:paraId="4CDDE487" w14:textId="77777777" w:rsidR="00FD3295" w:rsidRDefault="00FD3295">
      <w:r>
        <w:t>[</w:t>
      </w:r>
      <w:r w:rsidR="00DB187A">
        <w:t>4</w:t>
      </w:r>
      <w:r>
        <w:t xml:space="preserve">] </w:t>
      </w:r>
      <w:r w:rsidR="00CF2650">
        <w:t>Are there any differences/ similarities between what you have imagined before departure and your real experience?</w:t>
      </w:r>
    </w:p>
    <w:p w14:paraId="7794EFFF" w14:textId="77777777" w:rsidR="00636A94" w:rsidRDefault="00DB187A">
      <w:r>
        <w:t>[5</w:t>
      </w:r>
      <w:r w:rsidR="00CF2650">
        <w:t>] What are</w:t>
      </w:r>
      <w:r w:rsidR="00636A94">
        <w:t xml:space="preserve"> the </w:t>
      </w:r>
      <w:r w:rsidR="00CF2650">
        <w:t xml:space="preserve">most </w:t>
      </w:r>
      <w:r w:rsidR="00636A94">
        <w:t>interesting, unforgettable</w:t>
      </w:r>
      <w:r w:rsidR="00CF2650">
        <w:t xml:space="preserve"> and/or</w:t>
      </w:r>
      <w:r w:rsidR="00636A94">
        <w:t xml:space="preserve"> meaningful parts of the trip to you personally?</w:t>
      </w:r>
      <w:r w:rsidR="00FD3295">
        <w:t xml:space="preserve"> </w:t>
      </w:r>
    </w:p>
    <w:p w14:paraId="27C80B7D" w14:textId="77777777" w:rsidR="00636A94" w:rsidRDefault="00636A94">
      <w:r>
        <w:t>[</w:t>
      </w:r>
      <w:r w:rsidR="00DB187A">
        <w:t>6</w:t>
      </w:r>
      <w:r>
        <w:t xml:space="preserve">] </w:t>
      </w:r>
      <w:r w:rsidR="00FD3295">
        <w:t>Has this one month experience changed any part of your thinking, perspectives, or future plan of yours?</w:t>
      </w:r>
    </w:p>
    <w:p w14:paraId="406D8C02" w14:textId="77777777" w:rsidR="00FD3295" w:rsidRDefault="00FD3295">
      <w:r>
        <w:t>[</w:t>
      </w:r>
      <w:r w:rsidR="00DB187A">
        <w:t>7</w:t>
      </w:r>
      <w:r>
        <w:t>]</w:t>
      </w:r>
      <w:r w:rsidR="00DB187A">
        <w:t xml:space="preserve"> </w:t>
      </w:r>
      <w:r w:rsidR="00CF2650">
        <w:t xml:space="preserve">Do you find this one month experience valuable? </w:t>
      </w:r>
      <w:r w:rsidR="00DB187A">
        <w:t>From what you have been through</w:t>
      </w:r>
      <w:r w:rsidR="002C3025">
        <w:t xml:space="preserve"> this summer</w:t>
      </w:r>
      <w:r w:rsidR="00DB187A">
        <w:t xml:space="preserve">, what or who do you feel grateful for?  </w:t>
      </w:r>
      <w:r>
        <w:t xml:space="preserve">   </w:t>
      </w:r>
    </w:p>
    <w:p w14:paraId="45A0FB26" w14:textId="77777777" w:rsidR="0056586C" w:rsidRDefault="0056586C" w:rsidP="000825F3">
      <w:r>
        <w:t xml:space="preserve"> </w:t>
      </w:r>
    </w:p>
    <w:p w14:paraId="4BCFB327" w14:textId="77777777" w:rsidR="0056586C" w:rsidRDefault="0056586C"/>
    <w:sectPr w:rsidR="0056586C" w:rsidSect="00496102">
      <w:footerReference w:type="default" r:id="rId6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63B6B" w14:textId="77777777" w:rsidR="007D1095" w:rsidRDefault="007D1095" w:rsidP="00681862">
      <w:pPr>
        <w:spacing w:after="0" w:line="240" w:lineRule="auto"/>
      </w:pPr>
      <w:r>
        <w:separator/>
      </w:r>
    </w:p>
  </w:endnote>
  <w:endnote w:type="continuationSeparator" w:id="0">
    <w:p w14:paraId="69D2A92B" w14:textId="77777777" w:rsidR="007D1095" w:rsidRDefault="007D1095" w:rsidP="00681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74240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8E8C56" w14:textId="47532770" w:rsidR="00681862" w:rsidRDefault="006818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A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AAB421" w14:textId="77777777" w:rsidR="00681862" w:rsidRDefault="006818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3B6A8" w14:textId="77777777" w:rsidR="007D1095" w:rsidRDefault="007D1095" w:rsidP="00681862">
      <w:pPr>
        <w:spacing w:after="0" w:line="240" w:lineRule="auto"/>
      </w:pPr>
      <w:r>
        <w:separator/>
      </w:r>
    </w:p>
  </w:footnote>
  <w:footnote w:type="continuationSeparator" w:id="0">
    <w:p w14:paraId="480E0834" w14:textId="77777777" w:rsidR="007D1095" w:rsidRDefault="007D1095" w:rsidP="006818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NTKwNDAwtzA2N7BU0lEKTi0uzszPAykwrAUAqtkUxCwAAAA="/>
  </w:docVars>
  <w:rsids>
    <w:rsidRoot w:val="0056586C"/>
    <w:rsid w:val="000576AD"/>
    <w:rsid w:val="00074A5C"/>
    <w:rsid w:val="000825F3"/>
    <w:rsid w:val="00091DE6"/>
    <w:rsid w:val="000F43D5"/>
    <w:rsid w:val="002C3025"/>
    <w:rsid w:val="00385E3E"/>
    <w:rsid w:val="004722E3"/>
    <w:rsid w:val="00496102"/>
    <w:rsid w:val="004968F3"/>
    <w:rsid w:val="005442FB"/>
    <w:rsid w:val="0056586C"/>
    <w:rsid w:val="005D673A"/>
    <w:rsid w:val="005F24C4"/>
    <w:rsid w:val="00636A94"/>
    <w:rsid w:val="00681862"/>
    <w:rsid w:val="0076110C"/>
    <w:rsid w:val="007B43A3"/>
    <w:rsid w:val="007D1095"/>
    <w:rsid w:val="00884ACB"/>
    <w:rsid w:val="00AA4F0E"/>
    <w:rsid w:val="00AC12D7"/>
    <w:rsid w:val="00B4781B"/>
    <w:rsid w:val="00C1682B"/>
    <w:rsid w:val="00C37A0C"/>
    <w:rsid w:val="00C5540E"/>
    <w:rsid w:val="00C96C47"/>
    <w:rsid w:val="00CB51E7"/>
    <w:rsid w:val="00CF2650"/>
    <w:rsid w:val="00DB187A"/>
    <w:rsid w:val="00E1130D"/>
    <w:rsid w:val="00EC3AF3"/>
    <w:rsid w:val="00EC487D"/>
    <w:rsid w:val="00F176C9"/>
    <w:rsid w:val="00F32A6F"/>
    <w:rsid w:val="00FB4828"/>
    <w:rsid w:val="00FD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68D9F1"/>
  <w15:docId w15:val="{7DA328FA-81F6-4E64-8D6B-D5215DE09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58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8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862"/>
  </w:style>
  <w:style w:type="paragraph" w:styleId="Footer">
    <w:name w:val="footer"/>
    <w:basedOn w:val="Normal"/>
    <w:link w:val="FooterChar"/>
    <w:uiPriority w:val="99"/>
    <w:unhideWhenUsed/>
    <w:rsid w:val="0068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862"/>
  </w:style>
  <w:style w:type="character" w:styleId="CommentReference">
    <w:name w:val="annotation reference"/>
    <w:basedOn w:val="DefaultParagraphFont"/>
    <w:uiPriority w:val="99"/>
    <w:semiHidden/>
    <w:unhideWhenUsed/>
    <w:rsid w:val="005442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2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2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2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2F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2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2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 PANG Idy</dc:creator>
  <cp:lastModifiedBy>Miss FOK Chiu Yu</cp:lastModifiedBy>
  <cp:revision>14</cp:revision>
  <dcterms:created xsi:type="dcterms:W3CDTF">2016-07-27T01:40:00Z</dcterms:created>
  <dcterms:modified xsi:type="dcterms:W3CDTF">2019-05-31T03:01:00Z</dcterms:modified>
</cp:coreProperties>
</file>